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12329" w14:textId="12EC7F9B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bookmarkStart w:id="0" w:name="_GoBack"/>
      <w:bookmarkEnd w:id="0"/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279">
        <w:rPr>
          <w:rFonts w:ascii="Arial" w:hAnsi="Arial" w:cs="Arial"/>
          <w:b/>
          <w:sz w:val="52"/>
        </w:rPr>
        <w:t>Down-Up Rep Chart</w:t>
      </w:r>
    </w:p>
    <w:p w14:paraId="74C2A630" w14:textId="56256D52" w:rsidR="000729B4" w:rsidRPr="004C3B20" w:rsidRDefault="00F7295E" w:rsidP="004C3B20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DFC564" wp14:editId="4BD32A2C">
                <wp:simplePos x="0" y="0"/>
                <wp:positionH relativeFrom="margin">
                  <wp:posOffset>1020726</wp:posOffset>
                </wp:positionH>
                <wp:positionV relativeFrom="paragraph">
                  <wp:posOffset>98735</wp:posOffset>
                </wp:positionV>
                <wp:extent cx="6188149" cy="839972"/>
                <wp:effectExtent l="0" t="0" r="9525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8149" cy="8399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D1970E" w14:textId="7DD60279" w:rsidR="00314A53" w:rsidRPr="00F149DF" w:rsidRDefault="00314A53" w:rsidP="00314A5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149DF">
                              <w:rPr>
                                <w:rFonts w:ascii="Arial" w:hAnsi="Arial" w:cs="Arial"/>
                              </w:rPr>
                              <w:t>Partner A complete</w:t>
                            </w:r>
                            <w:r w:rsidR="00345FB7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Pr="00F149DF">
                              <w:rPr>
                                <w:rFonts w:ascii="Arial" w:hAnsi="Arial" w:cs="Arial"/>
                              </w:rPr>
                              <w:t xml:space="preserve"> round 1 while Partner B rests.</w:t>
                            </w:r>
                          </w:p>
                          <w:p w14:paraId="296DA9B2" w14:textId="7E8AAE7F" w:rsidR="00314A53" w:rsidRPr="00F149DF" w:rsidRDefault="00314A53" w:rsidP="00314A5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149DF">
                              <w:rPr>
                                <w:rFonts w:ascii="Arial" w:hAnsi="Arial" w:cs="Arial"/>
                              </w:rPr>
                              <w:t>Then, Partner B complete</w:t>
                            </w:r>
                            <w:r w:rsidR="00345FB7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Pr="00F149DF">
                              <w:rPr>
                                <w:rFonts w:ascii="Arial" w:hAnsi="Arial" w:cs="Arial"/>
                              </w:rPr>
                              <w:t xml:space="preserve"> round 1 while Partner A rests.</w:t>
                            </w:r>
                          </w:p>
                          <w:p w14:paraId="14C7436D" w14:textId="2DE30C40" w:rsidR="00314A53" w:rsidRPr="00F149DF" w:rsidRDefault="00314A53" w:rsidP="00314A5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149DF">
                              <w:rPr>
                                <w:rFonts w:ascii="Arial" w:hAnsi="Arial" w:cs="Arial"/>
                              </w:rPr>
                              <w:t>As soon as you both complete round 1, move to round 2.</w:t>
                            </w:r>
                          </w:p>
                          <w:p w14:paraId="70803A56" w14:textId="5A40D59C" w:rsidR="00F7295E" w:rsidRPr="00F149DF" w:rsidRDefault="00314A53" w:rsidP="00314A5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149DF">
                              <w:rPr>
                                <w:rFonts w:ascii="Arial" w:hAnsi="Arial" w:cs="Arial"/>
                              </w:rPr>
                              <w:t>Continue until you both complete all 9 roun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FC56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0.35pt;margin-top:7.75pt;width:487.25pt;height:66.15pt;z-index:2516756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" fillcolor="white [3201]" strokeweight=".5pt">
                <v:textbox>
                  <w:txbxContent>
                    <w:p w14:paraId="63D1970E" w14:textId="7DD60279" w:rsidR="00314A53" w:rsidRPr="00F149DF" w:rsidRDefault="00314A53" w:rsidP="00314A5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149DF">
                        <w:rPr>
                          <w:rFonts w:ascii="Arial" w:hAnsi="Arial" w:cs="Arial"/>
                        </w:rPr>
                        <w:t>Partner A complete</w:t>
                      </w:r>
                      <w:r w:rsidR="00345FB7">
                        <w:rPr>
                          <w:rFonts w:ascii="Arial" w:hAnsi="Arial" w:cs="Arial"/>
                        </w:rPr>
                        <w:t>s</w:t>
                      </w:r>
                      <w:r w:rsidRPr="00F149DF">
                        <w:rPr>
                          <w:rFonts w:ascii="Arial" w:hAnsi="Arial" w:cs="Arial"/>
                        </w:rPr>
                        <w:t xml:space="preserve"> round 1 while Partner B rests.</w:t>
                      </w:r>
                    </w:p>
                    <w:p w14:paraId="296DA9B2" w14:textId="7E8AAE7F" w:rsidR="00314A53" w:rsidRPr="00F149DF" w:rsidRDefault="00314A53" w:rsidP="00314A5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149DF">
                        <w:rPr>
                          <w:rFonts w:ascii="Arial" w:hAnsi="Arial" w:cs="Arial"/>
                        </w:rPr>
                        <w:t>Then, Partner B complete</w:t>
                      </w:r>
                      <w:r w:rsidR="00345FB7">
                        <w:rPr>
                          <w:rFonts w:ascii="Arial" w:hAnsi="Arial" w:cs="Arial"/>
                        </w:rPr>
                        <w:t>s</w:t>
                      </w:r>
                      <w:r w:rsidRPr="00F149DF">
                        <w:rPr>
                          <w:rFonts w:ascii="Arial" w:hAnsi="Arial" w:cs="Arial"/>
                        </w:rPr>
                        <w:t xml:space="preserve"> round 1 while Partner A rests.</w:t>
                      </w:r>
                    </w:p>
                    <w:p w14:paraId="14C7436D" w14:textId="2DE30C40" w:rsidR="00314A53" w:rsidRPr="00F149DF" w:rsidRDefault="00314A53" w:rsidP="00314A5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149DF">
                        <w:rPr>
                          <w:rFonts w:ascii="Arial" w:hAnsi="Arial" w:cs="Arial"/>
                        </w:rPr>
                        <w:t>As soon as you both complete round 1, move to round 2.</w:t>
                      </w:r>
                    </w:p>
                    <w:p w14:paraId="70803A56" w14:textId="5A40D59C" w:rsidR="00F7295E" w:rsidRPr="00F149DF" w:rsidRDefault="00314A53" w:rsidP="00314A5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149DF">
                        <w:rPr>
                          <w:rFonts w:ascii="Arial" w:hAnsi="Arial" w:cs="Arial"/>
                        </w:rPr>
                        <w:t>Continue until you both complete all 9 round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1B04A" w14:textId="13970708" w:rsidR="00187F64" w:rsidRPr="00563523" w:rsidRDefault="00F7295E" w:rsidP="00563523">
      <w:pPr>
        <w:rPr>
          <w:rFonts w:ascii="Arial" w:hAnsi="Arial" w:cs="Arial"/>
          <w:sz w:val="72"/>
        </w:rPr>
      </w:pPr>
      <w:r>
        <w:rPr>
          <w:rFonts w:ascii="Arial" w:hAnsi="Arial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097ABDB3">
                <wp:simplePos x="0" y="0"/>
                <wp:positionH relativeFrom="column">
                  <wp:posOffset>552450</wp:posOffset>
                </wp:positionH>
                <wp:positionV relativeFrom="paragraph">
                  <wp:posOffset>762473</wp:posOffset>
                </wp:positionV>
                <wp:extent cx="7162800" cy="36576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0F638EBD" w14:textId="044FA6C1" w:rsidR="001A63A2" w:rsidRP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ound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1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10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7967A294" w14:textId="3C1022E4" w:rsidR="001A63A2" w:rsidRPr="00314A53" w:rsidRDefault="00F91D51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Marching 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Jacks 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8" w:history="1">
                                    <w:r w:rsidR="00F021C3" w:rsidRPr="004A7279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5F388DF3" w14:textId="7EBCEEDC" w:rsidR="001A63A2" w:rsidRP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ound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2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8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17AA91B9" w14:textId="23C2426C" w:rsidR="001A63A2" w:rsidRPr="00314A53" w:rsidRDefault="00F91D51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alf Raises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9" w:history="1">
                                    <w:r w:rsidR="00314A53" w:rsidRPr="00F91D51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2E15AF5D" w14:textId="31246954" w:rsidR="001A63A2" w:rsidRP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ound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3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6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0F544F3" w14:textId="4EC242F4" w:rsidR="001A63A2" w:rsidRPr="00314A53" w:rsidRDefault="00F91D51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limber Taps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0" w:history="1">
                                    <w:r w:rsidR="00314A53" w:rsidRPr="00F91D51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6851B10C" w14:textId="5CE99BA6" w:rsidR="001A63A2" w:rsidRP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ound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4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4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E2EFD9" w:themeFill="accent6" w:themeFillTint="33"/>
                                  <w:vAlign w:val="center"/>
                                </w:tcPr>
                                <w:p w14:paraId="21020AA7" w14:textId="3BAC5870" w:rsidR="001A63A2" w:rsidRPr="00314A53" w:rsidRDefault="004A7279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Stacked Push-Ups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1" w:history="1">
                                    <w:r w:rsidR="00314A53" w:rsidRPr="004A7279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F021C3" w:rsidRPr="009E1524" w14:paraId="5A1E4FED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30C581B" w14:textId="09050ADF" w:rsidR="00F021C3" w:rsidRP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Round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5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2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B9CD182" w14:textId="72A8AF4A" w:rsidR="00F021C3" w:rsidRPr="00314A53" w:rsidRDefault="00314A53" w:rsidP="00D65847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Burpees with a Push-Up</w:t>
                                  </w:r>
                                  <w:r w:rsidR="00F021C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2" w:history="1">
                                    <w:r w:rsidRPr="00314A53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314A53" w:rsidRPr="009E1524" w14:paraId="1C55A981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477EE40F" w14:textId="217EBF24" w:rsid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Round 6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4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69FFFB39" w14:textId="2AED88EE" w:rsidR="00314A53" w:rsidRPr="00314A53" w:rsidRDefault="004A7279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Stacked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Push-Ups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3" w:history="1">
                                    <w:r w:rsidR="00314A53" w:rsidRPr="004A7279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314A53" w:rsidRPr="009E1524" w14:paraId="767889CB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5DEAEB31" w14:textId="16778F6A" w:rsid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Round 7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6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84DA9D2" w14:textId="67170EF6" w:rsidR="00314A53" w:rsidRPr="00314A53" w:rsidRDefault="00F91D51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limber Taps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4" w:history="1">
                                    <w:r w:rsidR="00314A53" w:rsidRPr="00F91D51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314A53" w:rsidRPr="009E1524" w14:paraId="6CBEB440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53E297A8" w14:textId="03C585FE" w:rsid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Round 8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8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36E0E505" w14:textId="714FE65F" w:rsidR="00314A53" w:rsidRPr="00314A53" w:rsidRDefault="00F91D51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Calf Raises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5" w:history="1">
                                    <w:r w:rsidR="00314A53" w:rsidRPr="00F91D51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  <w:tr w:rsidR="00314A53" w:rsidRPr="009E1524" w14:paraId="5D5D8B92" w14:textId="77777777" w:rsidTr="00314A53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7757FA1" w14:textId="4BB20264" w:rsidR="00314A53" w:rsidRDefault="00314A53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Round 9:  </w:t>
                                  </w:r>
                                  <w:r w:rsidRPr="00314A53">
                                    <w:rPr>
                                      <w:rFonts w:ascii="Arial" w:hAnsi="Arial" w:cs="Arial"/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>10 Reps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5E0B3" w:themeFill="accent6" w:themeFillTint="66"/>
                                  <w:vAlign w:val="center"/>
                                </w:tcPr>
                                <w:p w14:paraId="11AE0E0C" w14:textId="185D4BF9" w:rsidR="00314A53" w:rsidRPr="00314A53" w:rsidRDefault="00F91D51" w:rsidP="00314A53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Marching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36"/>
                                      <w:szCs w:val="36"/>
                                    </w:rPr>
                                    <w:t xml:space="preserve">Jacks </w:t>
                                  </w:r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[</w:t>
                                  </w:r>
                                  <w:hyperlink r:id="rId16" w:history="1">
                                    <w:r w:rsidR="00314A53" w:rsidRPr="004A7279">
                                      <w:rPr>
                                        <w:rStyle w:val="Hyperlink"/>
                                        <w:rFonts w:ascii="Arial" w:hAnsi="Arial" w:cs="Arial"/>
                                        <w:sz w:val="28"/>
                                        <w:szCs w:val="36"/>
                                      </w:rPr>
                                      <w:t>Video Link</w:t>
                                    </w:r>
                                  </w:hyperlink>
                                  <w:r w:rsidR="00314A53" w:rsidRPr="00314A53">
                                    <w:rPr>
                                      <w:rFonts w:ascii="Arial" w:hAnsi="Arial" w:cs="Arial"/>
                                      <w:color w:val="000000" w:themeColor="text1"/>
                                      <w:sz w:val="28"/>
                                      <w:szCs w:val="36"/>
                                    </w:rPr>
                                    <w:t>]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63AFF" id="Text Box 16" o:spid="_x0000_s1027" type="#_x0000_t202" style="position:absolute;margin-left:43.5pt;margin-top:60.05pt;width:564pt;height:4in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0F638EBD" w14:textId="044FA6C1" w:rsidR="001A63A2" w:rsidRP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ound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10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7967A294" w14:textId="3C1022E4" w:rsidR="001A63A2" w:rsidRPr="00314A53" w:rsidRDefault="00F91D51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Marching 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Jacks 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17" w:history="1">
                              <w:r w:rsidR="00F021C3" w:rsidRPr="004A7279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1A63A2" w:rsidRPr="009E1524" w14:paraId="05A53602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5F388DF3" w14:textId="7EBCEEDC" w:rsidR="001A63A2" w:rsidRP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ound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8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17AA91B9" w14:textId="23C2426C" w:rsidR="001A63A2" w:rsidRPr="00314A53" w:rsidRDefault="00F91D51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Calf Raises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18" w:history="1">
                              <w:r w:rsidR="00314A53" w:rsidRPr="00F91D51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1A63A2" w:rsidRPr="009E1524" w14:paraId="2C62E0AA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2E15AF5D" w14:textId="31246954" w:rsidR="001A63A2" w:rsidRP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ound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6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0F544F3" w14:textId="4EC242F4" w:rsidR="001A63A2" w:rsidRPr="00314A53" w:rsidRDefault="00F91D51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Climber Taps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19" w:history="1">
                              <w:r w:rsidR="00314A53" w:rsidRPr="00F91D51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1A63A2" w:rsidRPr="009E1524" w14:paraId="665F74B8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E2EFD9" w:themeFill="accent6" w:themeFillTint="33"/>
                            <w:vAlign w:val="center"/>
                          </w:tcPr>
                          <w:p w14:paraId="6851B10C" w14:textId="5CE99BA6" w:rsidR="001A63A2" w:rsidRP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ound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4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4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E2EFD9" w:themeFill="accent6" w:themeFillTint="33"/>
                            <w:vAlign w:val="center"/>
                          </w:tcPr>
                          <w:p w14:paraId="21020AA7" w14:textId="3BAC5870" w:rsidR="001A63A2" w:rsidRPr="00314A53" w:rsidRDefault="004A7279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Stacked Push-Ups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20" w:history="1">
                              <w:r w:rsidR="00314A53" w:rsidRPr="004A7279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F021C3" w:rsidRPr="009E1524" w14:paraId="5A1E4FED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430C581B" w14:textId="09050ADF" w:rsidR="00F021C3" w:rsidRP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Round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5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2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4B9CD182" w14:textId="72A8AF4A" w:rsidR="00F021C3" w:rsidRPr="00314A53" w:rsidRDefault="00314A53" w:rsidP="00D6584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Burpees with a Push-Up</w:t>
                            </w:r>
                            <w:r w:rsidR="00F021C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21" w:history="1">
                              <w:r w:rsidRPr="00314A53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314A53" w:rsidRPr="009E1524" w14:paraId="1C55A981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477EE40F" w14:textId="217EBF24" w:rsid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Round 6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4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69FFFB39" w14:textId="2AED88EE" w:rsidR="00314A53" w:rsidRPr="00314A53" w:rsidRDefault="004A7279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Stacked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Push-Ups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22" w:history="1">
                              <w:r w:rsidR="00314A53" w:rsidRPr="004A7279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314A53" w:rsidRPr="009E1524" w14:paraId="767889CB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5DEAEB31" w14:textId="16778F6A" w:rsid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Round 7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6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84DA9D2" w14:textId="67170EF6" w:rsidR="00314A53" w:rsidRPr="00314A53" w:rsidRDefault="00F91D51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Climber Taps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23" w:history="1">
                              <w:r w:rsidR="00314A53" w:rsidRPr="00F91D51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314A53" w:rsidRPr="009E1524" w14:paraId="6CBEB440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53E297A8" w14:textId="03C585FE" w:rsid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Round 8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8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36E0E505" w14:textId="714FE65F" w:rsidR="00314A53" w:rsidRPr="00314A53" w:rsidRDefault="00F91D51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Calf Raises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24" w:history="1">
                              <w:r w:rsidR="00314A53" w:rsidRPr="00F91D51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  <w:tr w:rsidR="00314A53" w:rsidRPr="009E1524" w14:paraId="5D5D8B92" w14:textId="77777777" w:rsidTr="00314A53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5E0B3" w:themeFill="accent6" w:themeFillTint="66"/>
                            <w:vAlign w:val="center"/>
                          </w:tcPr>
                          <w:p w14:paraId="17757FA1" w14:textId="4BB20264" w:rsidR="00314A53" w:rsidRDefault="00314A53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Round 9:  </w:t>
                            </w:r>
                            <w:r w:rsidRPr="00314A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10 Reps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5E0B3" w:themeFill="accent6" w:themeFillTint="66"/>
                            <w:vAlign w:val="center"/>
                          </w:tcPr>
                          <w:p w14:paraId="11AE0E0C" w14:textId="185D4BF9" w:rsidR="00314A53" w:rsidRPr="00314A53" w:rsidRDefault="00F91D51" w:rsidP="00314A5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Marching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Jacks </w:t>
                            </w:r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[</w:t>
                            </w:r>
                            <w:hyperlink r:id="rId25" w:history="1">
                              <w:r w:rsidR="00314A53" w:rsidRPr="004A7279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36"/>
                                </w:rPr>
                                <w:t>Video Link</w:t>
                              </w:r>
                            </w:hyperlink>
                            <w:r w:rsidR="00314A53" w:rsidRPr="00314A5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36"/>
                              </w:rPr>
                              <w:t>]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C50CA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B199C6" wp14:editId="1BB4A354">
                <wp:simplePos x="0" y="0"/>
                <wp:positionH relativeFrom="column">
                  <wp:posOffset>581660</wp:posOffset>
                </wp:positionH>
                <wp:positionV relativeFrom="paragraph">
                  <wp:posOffset>4481715</wp:posOffset>
                </wp:positionV>
                <wp:extent cx="3879273" cy="67887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73" cy="678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37D481" w14:textId="4E341BD9" w:rsidR="00C50CAE" w:rsidRPr="00C50CAE" w:rsidRDefault="004A7279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Rep</w:t>
                            </w:r>
                            <w:r w:rsidR="00C50CAE" w:rsidRPr="00C50CAE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>(noun)</w:t>
                            </w:r>
                            <w:r w:rsidR="004C6EB8"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="00C50CAE" w:rsidRPr="00C50CAE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A single exercise performance within a set of exercise repetit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199C6" id="Text Box 5" o:spid="_x0000_s1028" type="#_x0000_t202" style="position:absolute;margin-left:45.8pt;margin-top:352.9pt;width:305.45pt;height:53.4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" fillcolor="white [3201]" stroked="f" strokeweight=".5pt">
                <v:textbox>
                  <w:txbxContent>
                    <w:p w14:paraId="5A37D481" w14:textId="4E341BD9" w:rsidR="00C50CAE" w:rsidRPr="00C50CAE" w:rsidRDefault="004A7279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Rep</w:t>
                      </w:r>
                      <w:r w:rsidR="00C50CAE" w:rsidRPr="00C50CAE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>(noun)</w:t>
                      </w:r>
                      <w:r w:rsidR="004C6EB8">
                        <w:rPr>
                          <w:rFonts w:ascii="Arial" w:hAnsi="Arial" w:cs="Arial"/>
                        </w:rPr>
                        <w:t>:</w:t>
                      </w:r>
                      <w:r w:rsidR="00C50CAE" w:rsidRPr="00C50CAE"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A single exercise performance within a set of exercise repetitions.</w:t>
                      </w:r>
                    </w:p>
                  </w:txbxContent>
                </v:textbox>
              </v:shape>
            </w:pict>
          </mc:Fallback>
        </mc:AlternateContent>
      </w:r>
      <w:r w:rsidR="004C3B20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1701D07F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42FCE2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">
                  <v:imagedata r:id="rId28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">
                  <v:imagedata r:id="rId29" o:title=""/>
                </v:shape>
                <w10:wrap anchory="page"/>
              </v:group>
            </w:pict>
          </mc:Fallback>
        </mc:AlternateContent>
      </w:r>
    </w:p>
    <w:sectPr w:rsidR="00187F64" w:rsidRPr="00563523" w:rsidSect="00187F64">
      <w:headerReference w:type="default" r:id="rId3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C36C8" w14:textId="77777777" w:rsidR="00CF442C" w:rsidRDefault="00CF442C" w:rsidP="003B362A">
      <w:r>
        <w:separator/>
      </w:r>
    </w:p>
  </w:endnote>
  <w:endnote w:type="continuationSeparator" w:id="0">
    <w:p w14:paraId="64D7A5CC" w14:textId="77777777" w:rsidR="00CF442C" w:rsidRDefault="00CF442C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E7746" w14:textId="77777777" w:rsidR="00CF442C" w:rsidRDefault="00CF442C" w:rsidP="003B362A">
      <w:r>
        <w:separator/>
      </w:r>
    </w:p>
  </w:footnote>
  <w:footnote w:type="continuationSeparator" w:id="0">
    <w:p w14:paraId="0805F691" w14:textId="77777777" w:rsidR="00CF442C" w:rsidRDefault="00CF442C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75.65pt;height:175.6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gUAqG0ByywAAAA="/>
  </w:docVars>
  <w:rsids>
    <w:rsidRoot w:val="00187F64"/>
    <w:rsid w:val="000118AC"/>
    <w:rsid w:val="000729B4"/>
    <w:rsid w:val="00187F64"/>
    <w:rsid w:val="001A63A2"/>
    <w:rsid w:val="001C13D5"/>
    <w:rsid w:val="00206135"/>
    <w:rsid w:val="002F51AF"/>
    <w:rsid w:val="00312514"/>
    <w:rsid w:val="00314A53"/>
    <w:rsid w:val="00322090"/>
    <w:rsid w:val="00345FB7"/>
    <w:rsid w:val="00354301"/>
    <w:rsid w:val="00362DA4"/>
    <w:rsid w:val="003B362A"/>
    <w:rsid w:val="00450473"/>
    <w:rsid w:val="004829A8"/>
    <w:rsid w:val="004A7279"/>
    <w:rsid w:val="004C3B20"/>
    <w:rsid w:val="004C6EB8"/>
    <w:rsid w:val="005023F1"/>
    <w:rsid w:val="00563523"/>
    <w:rsid w:val="00607808"/>
    <w:rsid w:val="00610D42"/>
    <w:rsid w:val="00625DE9"/>
    <w:rsid w:val="00680DAD"/>
    <w:rsid w:val="007036CF"/>
    <w:rsid w:val="00730746"/>
    <w:rsid w:val="00732C56"/>
    <w:rsid w:val="00994603"/>
    <w:rsid w:val="009E1524"/>
    <w:rsid w:val="009E7ABD"/>
    <w:rsid w:val="00A4644F"/>
    <w:rsid w:val="00AC1655"/>
    <w:rsid w:val="00B066AF"/>
    <w:rsid w:val="00B525C9"/>
    <w:rsid w:val="00BC33FB"/>
    <w:rsid w:val="00BF12D4"/>
    <w:rsid w:val="00C50CAE"/>
    <w:rsid w:val="00CE4870"/>
    <w:rsid w:val="00CF442C"/>
    <w:rsid w:val="00CF7AF7"/>
    <w:rsid w:val="00D807B8"/>
    <w:rsid w:val="00DB0A30"/>
    <w:rsid w:val="00DD1FE4"/>
    <w:rsid w:val="00E1137E"/>
    <w:rsid w:val="00F021C3"/>
    <w:rsid w:val="00F149DF"/>
    <w:rsid w:val="00F7295E"/>
    <w:rsid w:val="00F91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2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rebee.com/exercises/march-jacks.html" TargetMode="External"/><Relationship Id="rId13" Type="http://schemas.openxmlformats.org/officeDocument/2006/relationships/hyperlink" Target="https://darebee.com/exercises/stacked-push-ups.html" TargetMode="External"/><Relationship Id="rId18" Type="http://schemas.openxmlformats.org/officeDocument/2006/relationships/hyperlink" Target="https://darebee.com/exercises/calf-raises.html" TargetMode="External"/><Relationship Id="rId26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hyperlink" Target="https://darebee.com/exercises/burpees-with-push-up.html" TargetMode="External"/><Relationship Id="rId7" Type="http://schemas.openxmlformats.org/officeDocument/2006/relationships/image" Target="media/image2.jpg"/><Relationship Id="rId12" Type="http://schemas.openxmlformats.org/officeDocument/2006/relationships/hyperlink" Target="https://darebee.com/exercises/burpees-with-push-up.html" TargetMode="External"/><Relationship Id="rId17" Type="http://schemas.openxmlformats.org/officeDocument/2006/relationships/hyperlink" Target="https://darebee.com/exercises/march-jacks.html" TargetMode="External"/><Relationship Id="rId25" Type="http://schemas.openxmlformats.org/officeDocument/2006/relationships/hyperlink" Target="https://darebee.com/exercises/march-jack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rebee.com/exercises/march-jacks.html" TargetMode="External"/><Relationship Id="rId20" Type="http://schemas.openxmlformats.org/officeDocument/2006/relationships/hyperlink" Target="https://darebee.com/exercises/stacked-push-ups.html" TargetMode="External"/><Relationship Id="rId29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rebee.com/exercises/stacked-push-ups.html" TargetMode="External"/><Relationship Id="rId24" Type="http://schemas.openxmlformats.org/officeDocument/2006/relationships/hyperlink" Target="https://darebee.com/exercises/calf-raises.html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arebee.com/exercises/calf-raises.html" TargetMode="External"/><Relationship Id="rId23" Type="http://schemas.openxmlformats.org/officeDocument/2006/relationships/hyperlink" Target="https://darebee.com/exercises/climber-taps-exercise.html" TargetMode="External"/><Relationship Id="rId28" Type="http://schemas.openxmlformats.org/officeDocument/2006/relationships/image" Target="media/image5.png"/><Relationship Id="rId10" Type="http://schemas.openxmlformats.org/officeDocument/2006/relationships/hyperlink" Target="https://darebee.com/exercises/climber-taps-exercise.html" TargetMode="External"/><Relationship Id="rId19" Type="http://schemas.openxmlformats.org/officeDocument/2006/relationships/hyperlink" Target="https://darebee.com/exercises/climber-taps-exercise.html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arebee.com/exercises/calf-raises.html" TargetMode="External"/><Relationship Id="rId14" Type="http://schemas.openxmlformats.org/officeDocument/2006/relationships/hyperlink" Target="https://darebee.com/exercises/climber-taps-exercise.html" TargetMode="External"/><Relationship Id="rId22" Type="http://schemas.openxmlformats.org/officeDocument/2006/relationships/hyperlink" Target="https://darebee.com/exercises/stacked-push-ups.html" TargetMode="External"/><Relationship Id="rId27" Type="http://schemas.openxmlformats.org/officeDocument/2006/relationships/image" Target="media/image4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4</cp:revision>
  <dcterms:created xsi:type="dcterms:W3CDTF">2018-08-14T16:45:00Z</dcterms:created>
  <dcterms:modified xsi:type="dcterms:W3CDTF">2018-08-20T15:08:00Z</dcterms:modified>
</cp:coreProperties>
</file>